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410A7F1B" w:rsidR="00173A24" w:rsidRDefault="005404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F4BF956" w:rsidR="00173A24" w:rsidRDefault="005404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5B45317D" w:rsidR="00173A24" w:rsidRDefault="005404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groups certain elements together.</w:t>
      </w:r>
    </w:p>
    <w:p w14:paraId="08887A4E" w14:textId="6E8F36A6" w:rsidR="00540418" w:rsidRDefault="005404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a container for HTML elements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0CA356D6" w:rsidR="00173A24" w:rsidRPr="00540418" w:rsidRDefault="009526BB" w:rsidP="00540418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40418">
        <w:rPr>
          <w:rFonts w:ascii="Muli" w:eastAsia="Muli" w:hAnsi="Muli" w:cs="Muli"/>
          <w:sz w:val="24"/>
          <w:szCs w:val="24"/>
        </w:rPr>
        <w:t>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F03AB51" w14:textId="1FE046A9" w:rsidR="00540418" w:rsidRPr="00540418" w:rsidRDefault="00540418" w:rsidP="00540418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n relative </w:t>
      </w:r>
      <w:r>
        <w:rPr>
          <w:rFonts w:ascii="Muli" w:eastAsia="Muli" w:hAnsi="Muli" w:cs="Muli"/>
          <w:sz w:val="24"/>
          <w:szCs w:val="24"/>
        </w:rPr>
        <w:t>position</w:t>
      </w:r>
      <w:r>
        <w:rPr>
          <w:rFonts w:ascii="Muli" w:eastAsia="Muli" w:hAnsi="Muli" w:cs="Muli"/>
          <w:sz w:val="24"/>
          <w:szCs w:val="24"/>
        </w:rPr>
        <w:t xml:space="preserve">, it is fixed to its normal position. In absolute positioning we can take it out of its natural order.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A0387F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4845FB4" w14:textId="6265BFAF" w:rsidR="00540418" w:rsidRDefault="0054041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It is used to show how visible or transparent something is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F856DC7" w:rsidR="00173A24" w:rsidRDefault="005404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68AE049F" w:rsidR="00173A24" w:rsidRDefault="005404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ditor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14851FE3" w:rsidR="00173A24" w:rsidRDefault="009526BB" w:rsidP="0054041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52251085" w14:textId="44C274B0" w:rsidR="00540418" w:rsidRPr="00540418" w:rsidRDefault="00540418" w:rsidP="0054041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My Device, IOS, Android and Web 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4279F6CE" w:rsidR="00173A24" w:rsidRDefault="0054041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used to display the output on the screen. 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37023638" w:rsidR="00173A24" w:rsidRDefault="001B70A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return the component and give it to render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44F8285" w:rsidR="00173A24" w:rsidRDefault="001B70A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 remember using the text, button, view, touchable opacity components. 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929777101">
    <w:abstractNumId w:val="1"/>
  </w:num>
  <w:num w:numId="2" w16cid:durableId="1805350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B70A0"/>
    <w:rsid w:val="00540418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404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31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mmy Joy</cp:lastModifiedBy>
  <cp:revision>3</cp:revision>
  <dcterms:created xsi:type="dcterms:W3CDTF">2021-01-06T05:46:00Z</dcterms:created>
  <dcterms:modified xsi:type="dcterms:W3CDTF">2022-06-06T16:45:00Z</dcterms:modified>
</cp:coreProperties>
</file>